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F9A47" w14:textId="77777777" w:rsidR="00F55AD1" w:rsidRPr="00941F4A" w:rsidRDefault="00F55AD1" w:rsidP="00351C4A">
      <w:pPr>
        <w:pStyle w:val="NoSpacing"/>
        <w:rPr>
          <w:rFonts w:asciiTheme="minorHAnsi" w:hAnsiTheme="minorHAnsi" w:cstheme="minorHAnsi"/>
        </w:rPr>
      </w:pPr>
    </w:p>
    <w:p w14:paraId="342E3C75" w14:textId="77777777" w:rsidR="00565B27" w:rsidRDefault="00565B27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6852ED6A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FULL PAPER</w:t>
      </w:r>
      <w:r w:rsidRPr="00941F4A">
        <w:rPr>
          <w:rFonts w:asciiTheme="minorHAnsi" w:hAnsiTheme="minorHAnsi" w:cstheme="minorHAnsi"/>
          <w:b/>
          <w:sz w:val="28"/>
          <w:szCs w:val="28"/>
        </w:rPr>
        <w:t xml:space="preserve"> SUBMISSION FORM</w:t>
      </w:r>
    </w:p>
    <w:p w14:paraId="506AFA70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C0E5BA8" w14:textId="77777777" w:rsidR="0067127A" w:rsidRPr="00941F4A" w:rsidRDefault="0067127A" w:rsidP="0067127A">
      <w:pPr>
        <w:rPr>
          <w:rFonts w:asciiTheme="minorHAnsi" w:hAnsiTheme="minorHAnsi" w:cstheme="minorHAnsi"/>
          <w:b/>
          <w:i/>
          <w:noProof/>
          <w:sz w:val="22"/>
          <w:szCs w:val="22"/>
        </w:rPr>
      </w:pPr>
      <w:r w:rsidRPr="00941F4A">
        <w:rPr>
          <w:rFonts w:asciiTheme="minorHAnsi" w:hAnsiTheme="minorHAnsi" w:cstheme="minorHAnsi"/>
          <w:i/>
          <w:noProof/>
          <w:sz w:val="22"/>
          <w:szCs w:val="22"/>
        </w:rPr>
        <w:t>Please fill in this document and send it by email (as attachment) to</w:t>
      </w:r>
      <w:r>
        <w:rPr>
          <w:rFonts w:asciiTheme="minorHAnsi" w:hAnsiTheme="minorHAnsi" w:cstheme="minorHAnsi"/>
          <w:i/>
          <w:noProof/>
          <w:sz w:val="22"/>
          <w:szCs w:val="22"/>
        </w:rPr>
        <w:t xml:space="preserve">: </w:t>
      </w:r>
      <w:r w:rsidRPr="00941F4A">
        <w:rPr>
          <w:rFonts w:asciiTheme="minorHAnsi" w:hAnsiTheme="minorHAnsi" w:cstheme="minorHAnsi"/>
          <w:b/>
          <w:i/>
          <w:noProof/>
          <w:color w:val="FF0000"/>
          <w:sz w:val="22"/>
          <w:szCs w:val="22"/>
        </w:rPr>
        <w:t>strategica@facultateademanagement.ro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>.</w:t>
      </w:r>
    </w:p>
    <w:p w14:paraId="2DDF3352" w14:textId="77777777" w:rsidR="0067127A" w:rsidRPr="00941F4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67127A" w:rsidRPr="00941F4A" w14:paraId="4A81AEAF" w14:textId="77777777" w:rsidTr="004B7AB4">
        <w:trPr>
          <w:trHeight w:val="660"/>
        </w:trPr>
        <w:tc>
          <w:tcPr>
            <w:tcW w:w="9016" w:type="dxa"/>
            <w:shd w:val="clear" w:color="auto" w:fill="CCCCFF"/>
            <w:vAlign w:val="center"/>
          </w:tcPr>
          <w:p w14:paraId="66C08ADB" w14:textId="77777777" w:rsidR="0067127A" w:rsidRDefault="0067127A" w:rsidP="004B7AB4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</w:p>
          <w:p w14:paraId="039BEB00" w14:textId="77777777" w:rsidR="0067127A" w:rsidRPr="00A23E2E" w:rsidRDefault="0067127A" w:rsidP="004B7AB4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A23E2E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STRATEGICA 2018</w:t>
            </w:r>
          </w:p>
          <w:p w14:paraId="0F9300A5" w14:textId="77777777" w:rsidR="0067127A" w:rsidRDefault="0067127A" w:rsidP="004B7AB4">
            <w:pPr>
              <w:pStyle w:val="p1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23E2E">
              <w:rPr>
                <w:b/>
                <w:bCs/>
                <w:color w:val="000000" w:themeColor="text1"/>
                <w:sz w:val="28"/>
                <w:szCs w:val="28"/>
              </w:rPr>
              <w:t>Challenging the Status Quo in Management and Economics</w:t>
            </w:r>
          </w:p>
          <w:p w14:paraId="158C82C6" w14:textId="77777777" w:rsidR="0067127A" w:rsidRPr="00A23E2E" w:rsidRDefault="0067127A" w:rsidP="004B7AB4">
            <w:pPr>
              <w:pStyle w:val="p1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67127A" w:rsidRPr="00941F4A" w14:paraId="568D407A" w14:textId="77777777" w:rsidTr="004B7AB4">
        <w:trPr>
          <w:trHeight w:val="611"/>
        </w:trPr>
        <w:tc>
          <w:tcPr>
            <w:tcW w:w="9016" w:type="dxa"/>
            <w:tcBorders>
              <w:bottom w:val="single" w:sz="12" w:space="0" w:color="auto"/>
            </w:tcBorders>
            <w:vAlign w:val="center"/>
          </w:tcPr>
          <w:p w14:paraId="6C1757B9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the paper: </w:t>
            </w:r>
          </w:p>
        </w:tc>
      </w:tr>
      <w:tr w:rsidR="0067127A" w:rsidRPr="00941F4A" w14:paraId="144D3146" w14:textId="77777777" w:rsidTr="004B7AB4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03EF744C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Lead Author name:</w:t>
            </w:r>
          </w:p>
        </w:tc>
      </w:tr>
      <w:tr w:rsidR="0067127A" w:rsidRPr="00941F4A" w14:paraId="6078FF78" w14:textId="77777777" w:rsidTr="004B7AB4">
        <w:tc>
          <w:tcPr>
            <w:tcW w:w="9016" w:type="dxa"/>
          </w:tcPr>
          <w:p w14:paraId="7067FD9A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5F9EF00F" w14:textId="77777777" w:rsidTr="004B7AB4">
        <w:tc>
          <w:tcPr>
            <w:tcW w:w="9016" w:type="dxa"/>
          </w:tcPr>
          <w:p w14:paraId="1CED889F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2CC7F991" w14:textId="77777777" w:rsidTr="004B7AB4">
        <w:tc>
          <w:tcPr>
            <w:tcW w:w="9016" w:type="dxa"/>
          </w:tcPr>
          <w:p w14:paraId="6F6C676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2A606B8F" w14:textId="77777777" w:rsidTr="004B7AB4">
        <w:tc>
          <w:tcPr>
            <w:tcW w:w="9016" w:type="dxa"/>
          </w:tcPr>
          <w:p w14:paraId="0EBE0206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67127A" w:rsidRPr="00941F4A" w14:paraId="554F36E7" w14:textId="77777777" w:rsidTr="004B7AB4">
        <w:tc>
          <w:tcPr>
            <w:tcW w:w="9016" w:type="dxa"/>
            <w:tcBorders>
              <w:bottom w:val="single" w:sz="12" w:space="0" w:color="auto"/>
            </w:tcBorders>
          </w:tcPr>
          <w:p w14:paraId="500B1C73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67127A" w:rsidRPr="00941F4A" w14:paraId="460D9190" w14:textId="77777777" w:rsidTr="004B7AB4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5AFA0E90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econd Author name:</w:t>
            </w:r>
          </w:p>
        </w:tc>
      </w:tr>
      <w:tr w:rsidR="0067127A" w:rsidRPr="00941F4A" w14:paraId="485724EC" w14:textId="77777777" w:rsidTr="004B7AB4">
        <w:tc>
          <w:tcPr>
            <w:tcW w:w="9016" w:type="dxa"/>
          </w:tcPr>
          <w:p w14:paraId="119626B2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245F7A97" w14:textId="77777777" w:rsidTr="004B7AB4">
        <w:tc>
          <w:tcPr>
            <w:tcW w:w="9016" w:type="dxa"/>
          </w:tcPr>
          <w:p w14:paraId="52305CA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4A49FBB4" w14:textId="77777777" w:rsidTr="004B7AB4">
        <w:tc>
          <w:tcPr>
            <w:tcW w:w="9016" w:type="dxa"/>
          </w:tcPr>
          <w:p w14:paraId="7DEEB95C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178F76C4" w14:textId="77777777" w:rsidTr="004B7AB4">
        <w:tc>
          <w:tcPr>
            <w:tcW w:w="9016" w:type="dxa"/>
          </w:tcPr>
          <w:p w14:paraId="1349F6D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67127A" w:rsidRPr="00941F4A" w14:paraId="2DAEBFEF" w14:textId="77777777" w:rsidTr="004B7AB4">
        <w:tc>
          <w:tcPr>
            <w:tcW w:w="9016" w:type="dxa"/>
            <w:tcBorders>
              <w:bottom w:val="single" w:sz="12" w:space="0" w:color="auto"/>
            </w:tcBorders>
          </w:tcPr>
          <w:p w14:paraId="75CBFCD0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67127A" w:rsidRPr="00941F4A" w14:paraId="14E59FDA" w14:textId="77777777" w:rsidTr="004B7AB4">
        <w:tc>
          <w:tcPr>
            <w:tcW w:w="9016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2405FDC8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Third Author name:</w:t>
            </w:r>
          </w:p>
        </w:tc>
      </w:tr>
      <w:tr w:rsidR="0067127A" w:rsidRPr="00941F4A" w14:paraId="44E3E4EF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4832188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27DC0B39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75D28242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12B14E66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3FA75D41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61913C4D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371952FB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67127A" w:rsidRPr="00941F4A" w14:paraId="2C07F979" w14:textId="77777777" w:rsidTr="004B7AB4">
        <w:tc>
          <w:tcPr>
            <w:tcW w:w="9016" w:type="dxa"/>
            <w:tcBorders>
              <w:bottom w:val="single" w:sz="4" w:space="0" w:color="auto"/>
            </w:tcBorders>
          </w:tcPr>
          <w:p w14:paraId="1BC33D00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</w:tbl>
    <w:p w14:paraId="6EB786F7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11C1995C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6962E842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 xml:space="preserve">Please specify a certain </w:t>
      </w:r>
      <w:r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track you would like to attend. </w:t>
      </w:r>
    </w:p>
    <w:tbl>
      <w:tblPr>
        <w:tblStyle w:val="TableGrid"/>
        <w:tblW w:w="9282" w:type="dxa"/>
        <w:tblLook w:val="04A0" w:firstRow="1" w:lastRow="0" w:firstColumn="1" w:lastColumn="0" w:noHBand="0" w:noVBand="1"/>
      </w:tblPr>
      <w:tblGrid>
        <w:gridCol w:w="918"/>
        <w:gridCol w:w="8364"/>
      </w:tblGrid>
      <w:tr w:rsidR="00581361" w:rsidRPr="00941F4A" w14:paraId="14A3361A" w14:textId="77777777" w:rsidTr="00F76CDE">
        <w:tc>
          <w:tcPr>
            <w:tcW w:w="918" w:type="dxa"/>
            <w:shd w:val="clear" w:color="auto" w:fill="C6D9F1" w:themeFill="text2" w:themeFillTint="33"/>
          </w:tcPr>
          <w:p w14:paraId="1685CE47" w14:textId="77777777" w:rsidR="00581361" w:rsidRPr="00941F4A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  <w:shd w:val="clear" w:color="auto" w:fill="C6D9F1" w:themeFill="text2" w:themeFillTint="33"/>
          </w:tcPr>
          <w:p w14:paraId="26473404" w14:textId="77777777" w:rsidR="00581361" w:rsidRPr="00941F4A" w:rsidRDefault="00581361" w:rsidP="00F76CDE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GENERAL TRACKS</w:t>
            </w:r>
          </w:p>
        </w:tc>
      </w:tr>
      <w:tr w:rsidR="00581361" w:rsidRPr="00105AD3" w14:paraId="1B52BE3E" w14:textId="77777777" w:rsidTr="00F76CDE">
        <w:tc>
          <w:tcPr>
            <w:tcW w:w="918" w:type="dxa"/>
          </w:tcPr>
          <w:p w14:paraId="545F4335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5A23832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Economics</w:t>
            </w:r>
          </w:p>
        </w:tc>
      </w:tr>
      <w:tr w:rsidR="00581361" w:rsidRPr="00105AD3" w14:paraId="07C1FA26" w14:textId="77777777" w:rsidTr="00F76CDE">
        <w:tc>
          <w:tcPr>
            <w:tcW w:w="918" w:type="dxa"/>
          </w:tcPr>
          <w:p w14:paraId="50590F76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3B311E4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Finance and Banking</w:t>
            </w:r>
          </w:p>
        </w:tc>
      </w:tr>
      <w:tr w:rsidR="00581361" w:rsidRPr="00105AD3" w14:paraId="1BD2A5B1" w14:textId="77777777" w:rsidTr="00F76CDE">
        <w:tc>
          <w:tcPr>
            <w:tcW w:w="918" w:type="dxa"/>
          </w:tcPr>
          <w:p w14:paraId="37A63EA0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FBD4A27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Management and Leadership</w:t>
            </w:r>
          </w:p>
        </w:tc>
      </w:tr>
      <w:tr w:rsidR="00581361" w:rsidRPr="00105AD3" w14:paraId="73320988" w14:textId="77777777" w:rsidTr="00F76CDE">
        <w:tc>
          <w:tcPr>
            <w:tcW w:w="918" w:type="dxa"/>
          </w:tcPr>
          <w:p w14:paraId="7B2B43F3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5DABA83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Marketing and Consumer Behaviour</w:t>
            </w:r>
          </w:p>
        </w:tc>
      </w:tr>
      <w:tr w:rsidR="00581361" w:rsidRPr="00105AD3" w14:paraId="3ED4E3F2" w14:textId="77777777" w:rsidTr="00F76CDE">
        <w:tc>
          <w:tcPr>
            <w:tcW w:w="918" w:type="dxa"/>
          </w:tcPr>
          <w:p w14:paraId="61A48D5B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0CFCC15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Business Ethics and CSR</w:t>
            </w:r>
          </w:p>
        </w:tc>
      </w:tr>
      <w:tr w:rsidR="00581361" w:rsidRPr="00105AD3" w14:paraId="47882AE8" w14:textId="77777777" w:rsidTr="00F76CDE">
        <w:tc>
          <w:tcPr>
            <w:tcW w:w="918" w:type="dxa"/>
          </w:tcPr>
          <w:p w14:paraId="08399C1A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5264094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Digital Systems, E-marketing and Organizational Dynamics</w:t>
            </w:r>
          </w:p>
        </w:tc>
      </w:tr>
      <w:tr w:rsidR="00581361" w:rsidRPr="00105AD3" w14:paraId="0D5CBBF9" w14:textId="77777777" w:rsidTr="00F76CDE">
        <w:tc>
          <w:tcPr>
            <w:tcW w:w="918" w:type="dxa"/>
          </w:tcPr>
          <w:p w14:paraId="4DE2E883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14FEC874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Knowledge Economy</w:t>
            </w:r>
          </w:p>
        </w:tc>
      </w:tr>
      <w:tr w:rsidR="00581361" w:rsidRPr="00105AD3" w14:paraId="75CB7B39" w14:textId="77777777" w:rsidTr="00F76CDE">
        <w:tc>
          <w:tcPr>
            <w:tcW w:w="918" w:type="dxa"/>
          </w:tcPr>
          <w:p w14:paraId="39A3EAEB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077FA55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Economic Theory and Its Current Challenges</w:t>
            </w:r>
          </w:p>
        </w:tc>
      </w:tr>
      <w:tr w:rsidR="00581361" w:rsidRPr="00105AD3" w14:paraId="2B424926" w14:textId="77777777" w:rsidTr="00F76CDE">
        <w:trPr>
          <w:trHeight w:val="311"/>
        </w:trPr>
        <w:tc>
          <w:tcPr>
            <w:tcW w:w="918" w:type="dxa"/>
          </w:tcPr>
          <w:p w14:paraId="1A432C93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1E11C86A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Challenges of Project Management</w:t>
            </w:r>
          </w:p>
        </w:tc>
      </w:tr>
      <w:tr w:rsidR="00581361" w:rsidRPr="00105AD3" w14:paraId="4103FFBC" w14:textId="77777777" w:rsidTr="00F76CDE">
        <w:trPr>
          <w:trHeight w:val="241"/>
        </w:trPr>
        <w:tc>
          <w:tcPr>
            <w:tcW w:w="918" w:type="dxa"/>
          </w:tcPr>
          <w:p w14:paraId="28FD0AF3" w14:textId="77777777" w:rsidR="00581361" w:rsidRPr="00105AD3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E99E572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Towards Sustainable Public Organizations</w:t>
            </w:r>
          </w:p>
        </w:tc>
      </w:tr>
      <w:tr w:rsidR="00581361" w:rsidRPr="00105AD3" w14:paraId="5EA7ACDE" w14:textId="77777777" w:rsidTr="00F76CDE">
        <w:trPr>
          <w:trHeight w:val="241"/>
        </w:trPr>
        <w:tc>
          <w:tcPr>
            <w:tcW w:w="918" w:type="dxa"/>
          </w:tcPr>
          <w:p w14:paraId="5176A769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364" w:type="dxa"/>
          </w:tcPr>
          <w:p w14:paraId="5001585C" w14:textId="77777777" w:rsidR="00581361" w:rsidRPr="00105AD3" w:rsidRDefault="00581361" w:rsidP="00F76CDE">
            <w:pPr>
              <w:rPr>
                <w:rFonts w:asciiTheme="minorHAnsi" w:hAnsiTheme="minorHAnsi" w:cstheme="minorHAnsi"/>
              </w:rPr>
            </w:pPr>
            <w:r w:rsidRPr="00105AD3">
              <w:rPr>
                <w:rFonts w:asciiTheme="minorHAnsi" w:hAnsiTheme="minorHAnsi" w:cstheme="minorHAnsi"/>
              </w:rPr>
              <w:t>Culturally Sustaining Leadership for Innovative Business (Education)</w:t>
            </w:r>
          </w:p>
        </w:tc>
      </w:tr>
    </w:tbl>
    <w:p w14:paraId="619FAC9E" w14:textId="77777777" w:rsidR="00581361" w:rsidRPr="00941F4A" w:rsidRDefault="00581361" w:rsidP="00581361">
      <w:pPr>
        <w:rPr>
          <w:rFonts w:asciiTheme="minorHAnsi" w:hAnsiTheme="minorHAnsi" w:cstheme="minorHAnsi"/>
          <w:b/>
          <w:szCs w:val="20"/>
        </w:rPr>
      </w:pPr>
    </w:p>
    <w:p w14:paraId="10691D7C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2B9CD259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3A3E71EE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08A589E3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64C307F5" w14:textId="77777777" w:rsidR="00A75C43" w:rsidRPr="00941F4A" w:rsidRDefault="00A75C43" w:rsidP="00A75C43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Where did you find out about our conference? </w:t>
      </w:r>
      <w:r w:rsidRPr="00941F4A">
        <w:rPr>
          <w:rFonts w:asciiTheme="minorHAnsi" w:hAnsiTheme="minorHAnsi" w:cstheme="minorHAnsi"/>
          <w:sz w:val="22"/>
          <w:szCs w:val="22"/>
        </w:rPr>
        <w:t>(</w:t>
      </w:r>
      <w:r w:rsidRPr="00941F4A">
        <w:rPr>
          <w:rFonts w:asciiTheme="minorHAnsi" w:hAnsiTheme="minorHAnsi" w:cstheme="minorHAnsi"/>
          <w:noProof/>
          <w:sz w:val="22"/>
          <w:szCs w:val="22"/>
        </w:rPr>
        <w:t>Please mark the corresponding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"/>
        <w:gridCol w:w="8343"/>
      </w:tblGrid>
      <w:tr w:rsidR="00A75C43" w:rsidRPr="00941F4A" w14:paraId="635DBD48" w14:textId="77777777" w:rsidTr="00F76CDE">
        <w:tc>
          <w:tcPr>
            <w:tcW w:w="675" w:type="dxa"/>
          </w:tcPr>
          <w:p w14:paraId="29153E3D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F0163C8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1. From last editions participants</w:t>
            </w:r>
          </w:p>
        </w:tc>
      </w:tr>
      <w:tr w:rsidR="00A75C43" w:rsidRPr="00941F4A" w14:paraId="7A835207" w14:textId="77777777" w:rsidTr="00F76CDE">
        <w:tc>
          <w:tcPr>
            <w:tcW w:w="675" w:type="dxa"/>
          </w:tcPr>
          <w:p w14:paraId="1E3353E4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2261869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2. From other acquaintances</w:t>
            </w:r>
          </w:p>
        </w:tc>
      </w:tr>
      <w:tr w:rsidR="00A75C43" w:rsidRPr="00941F4A" w14:paraId="18778C79" w14:textId="77777777" w:rsidTr="00F76CDE">
        <w:tc>
          <w:tcPr>
            <w:tcW w:w="675" w:type="dxa"/>
          </w:tcPr>
          <w:p w14:paraId="1AEEC73D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55E29D4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3. From Conference Alerts                     </w:t>
            </w:r>
          </w:p>
        </w:tc>
      </w:tr>
      <w:tr w:rsidR="00A75C43" w:rsidRPr="00941F4A" w14:paraId="1C4EEE33" w14:textId="77777777" w:rsidTr="00F76CDE">
        <w:tc>
          <w:tcPr>
            <w:tcW w:w="675" w:type="dxa"/>
          </w:tcPr>
          <w:p w14:paraId="3D54CB5C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90A543F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u w:val="single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4. From the Call for Papers that I received by email from organizers     </w:t>
            </w:r>
          </w:p>
        </w:tc>
      </w:tr>
      <w:tr w:rsidR="00A75C43" w:rsidRPr="00941F4A" w14:paraId="68009449" w14:textId="77777777" w:rsidTr="00F76CDE">
        <w:tc>
          <w:tcPr>
            <w:tcW w:w="675" w:type="dxa"/>
          </w:tcPr>
          <w:p w14:paraId="1B14D101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8A2C8DE" w14:textId="77777777" w:rsidR="00A75C43" w:rsidRPr="00941F4A" w:rsidRDefault="00A75C43" w:rsidP="00F76CD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 From the Session Chair</w:t>
            </w:r>
          </w:p>
        </w:tc>
      </w:tr>
      <w:tr w:rsidR="00A75C43" w:rsidRPr="00941F4A" w14:paraId="4C8FDC43" w14:textId="77777777" w:rsidTr="00F76CDE">
        <w:tc>
          <w:tcPr>
            <w:tcW w:w="675" w:type="dxa"/>
          </w:tcPr>
          <w:p w14:paraId="794591BA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CF48B45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. Other (please detail)......................................................</w:t>
            </w:r>
          </w:p>
        </w:tc>
      </w:tr>
    </w:tbl>
    <w:p w14:paraId="4601DC78" w14:textId="77777777" w:rsidR="00A75C43" w:rsidRPr="00941F4A" w:rsidRDefault="00A75C43" w:rsidP="00A75C43">
      <w:pPr>
        <w:rPr>
          <w:rFonts w:asciiTheme="minorHAnsi" w:hAnsiTheme="minorHAnsi" w:cstheme="minorHAnsi"/>
          <w:b/>
          <w:sz w:val="22"/>
          <w:szCs w:val="22"/>
        </w:rPr>
      </w:pPr>
    </w:p>
    <w:p w14:paraId="2E117326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6E7B5617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Before submitting, please make sure that</w:t>
      </w:r>
    </w:p>
    <w:p w14:paraId="0CA28FAB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submitted paper does not include the name of the author(s) or other identification information, according with the submission requirements. </w:t>
      </w:r>
    </w:p>
    <w:p w14:paraId="536E4865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</w:t>
      </w:r>
      <w:r w:rsidRPr="00D00DAA">
        <w:rPr>
          <w:rFonts w:eastAsia="Times New Roman"/>
          <w:lang w:val="en-US"/>
        </w:rPr>
        <w:t xml:space="preserve">originality and copyright form is also submitted with the paper and this submission form. </w:t>
      </w:r>
    </w:p>
    <w:p w14:paraId="48DC2A26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4149DD61" w14:textId="77777777" w:rsidR="0067127A" w:rsidRPr="00214946" w:rsidRDefault="0067127A" w:rsidP="0067127A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6"/>
        <w:gridCol w:w="3324"/>
        <w:gridCol w:w="944"/>
        <w:gridCol w:w="3532"/>
      </w:tblGrid>
      <w:tr w:rsidR="0067127A" w:rsidRPr="00214946" w14:paraId="10BD651D" w14:textId="77777777" w:rsidTr="004B7AB4">
        <w:trPr>
          <w:trHeight w:val="462"/>
        </w:trPr>
        <w:tc>
          <w:tcPr>
            <w:tcW w:w="1220" w:type="dxa"/>
            <w:vAlign w:val="center"/>
          </w:tcPr>
          <w:p w14:paraId="49BEA974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3427" w:type="dxa"/>
          </w:tcPr>
          <w:p w14:paraId="3277B177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954" w:type="dxa"/>
            <w:vAlign w:val="center"/>
          </w:tcPr>
          <w:p w14:paraId="34DFF268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  <w:tc>
          <w:tcPr>
            <w:tcW w:w="3641" w:type="dxa"/>
          </w:tcPr>
          <w:p w14:paraId="0E6340E6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4CDCCD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4DCFD0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3889D2BD" w14:textId="77777777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9A7F6E">
        <w:rPr>
          <w:rFonts w:asciiTheme="minorHAnsi" w:hAnsiTheme="minorHAnsi"/>
          <w:b/>
          <w:sz w:val="18"/>
          <w:szCs w:val="18"/>
        </w:rPr>
        <w:t>Note that in case of multiple authorship, the correspo</w:t>
      </w:r>
      <w:r w:rsidRPr="0083668A">
        <w:rPr>
          <w:rFonts w:asciiTheme="minorHAnsi" w:hAnsiTheme="minorHAnsi"/>
          <w:b/>
          <w:sz w:val="18"/>
          <w:szCs w:val="18"/>
        </w:rPr>
        <w:t xml:space="preserve">nding author is the one filling in the forms and signing them representing all the other authors. </w:t>
      </w:r>
    </w:p>
    <w:p w14:paraId="1A667215" w14:textId="52974B59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83668A">
        <w:rPr>
          <w:rFonts w:asciiTheme="minorHAnsi" w:hAnsiTheme="minorHAnsi"/>
          <w:b/>
          <w:sz w:val="18"/>
          <w:szCs w:val="18"/>
        </w:rPr>
        <w:t xml:space="preserve">An author may present maximum </w:t>
      </w:r>
      <w:r w:rsidR="009706DF">
        <w:rPr>
          <w:rFonts w:asciiTheme="minorHAnsi" w:hAnsiTheme="minorHAnsi"/>
          <w:b/>
          <w:sz w:val="18"/>
          <w:szCs w:val="18"/>
        </w:rPr>
        <w:t xml:space="preserve">3 </w:t>
      </w:r>
      <w:r w:rsidRPr="0083668A">
        <w:rPr>
          <w:rFonts w:asciiTheme="minorHAnsi" w:hAnsiTheme="minorHAnsi"/>
          <w:b/>
          <w:sz w:val="18"/>
          <w:szCs w:val="18"/>
        </w:rPr>
        <w:t xml:space="preserve">papers. </w:t>
      </w:r>
    </w:p>
    <w:p w14:paraId="13AD44AC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79302591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2FD535C8" w14:textId="77777777" w:rsidR="005B5E2E" w:rsidRPr="00941F4A" w:rsidRDefault="005B5E2E" w:rsidP="00741507">
      <w:pPr>
        <w:rPr>
          <w:rFonts w:asciiTheme="minorHAnsi" w:hAnsiTheme="minorHAnsi" w:cstheme="minorHAnsi"/>
          <w:b/>
          <w:sz w:val="22"/>
          <w:szCs w:val="22"/>
        </w:rPr>
      </w:pPr>
    </w:p>
    <w:sectPr w:rsidR="005B5E2E" w:rsidRPr="00941F4A" w:rsidSect="00565B27">
      <w:headerReference w:type="default" r:id="rId7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38B7C2" w14:textId="77777777" w:rsidR="00B22614" w:rsidRDefault="00B22614" w:rsidP="00031013">
      <w:r>
        <w:separator/>
      </w:r>
    </w:p>
  </w:endnote>
  <w:endnote w:type="continuationSeparator" w:id="0">
    <w:p w14:paraId="4F5B8C87" w14:textId="77777777" w:rsidR="00B22614" w:rsidRDefault="00B22614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01579E" w14:textId="77777777" w:rsidR="00B22614" w:rsidRDefault="00B22614" w:rsidP="00031013">
      <w:r>
        <w:separator/>
      </w:r>
    </w:p>
  </w:footnote>
  <w:footnote w:type="continuationSeparator" w:id="0">
    <w:p w14:paraId="3F47AF73" w14:textId="77777777" w:rsidR="00B22614" w:rsidRDefault="00B22614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CF007" w14:textId="15A0EDCA" w:rsidR="00031013" w:rsidRDefault="00C86DB8">
    <w:pPr>
      <w:pStyle w:val="Header"/>
    </w:pPr>
    <w:r>
      <w:rPr>
        <w:noProof/>
        <w:lang w:val="en-US" w:eastAsia="en-US"/>
      </w:rPr>
      <w:drawing>
        <wp:inline distT="0" distB="0" distL="0" distR="0" wp14:anchorId="59CF0BF0" wp14:editId="0074B0E7">
          <wp:extent cx="5731510" cy="1115060"/>
          <wp:effectExtent l="0" t="0" r="889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115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A47E9"/>
    <w:multiLevelType w:val="hybridMultilevel"/>
    <w:tmpl w:val="23747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kwqwUA/EMOLiwAAAA="/>
  </w:docVars>
  <w:rsids>
    <w:rsidRoot w:val="003F19BF"/>
    <w:rsid w:val="00031013"/>
    <w:rsid w:val="0006483C"/>
    <w:rsid w:val="0009433D"/>
    <w:rsid w:val="000D6BE2"/>
    <w:rsid w:val="00134487"/>
    <w:rsid w:val="00147064"/>
    <w:rsid w:val="00194888"/>
    <w:rsid w:val="001B56AB"/>
    <w:rsid w:val="00210756"/>
    <w:rsid w:val="00214946"/>
    <w:rsid w:val="002B7D2B"/>
    <w:rsid w:val="00302577"/>
    <w:rsid w:val="003242D6"/>
    <w:rsid w:val="00351C4A"/>
    <w:rsid w:val="003F19BF"/>
    <w:rsid w:val="00421C95"/>
    <w:rsid w:val="00451BD3"/>
    <w:rsid w:val="004E16D8"/>
    <w:rsid w:val="004F2881"/>
    <w:rsid w:val="004F5541"/>
    <w:rsid w:val="00556F3F"/>
    <w:rsid w:val="00565B27"/>
    <w:rsid w:val="00581361"/>
    <w:rsid w:val="0058633F"/>
    <w:rsid w:val="005A33A4"/>
    <w:rsid w:val="005B5E2E"/>
    <w:rsid w:val="005D5439"/>
    <w:rsid w:val="005E0F08"/>
    <w:rsid w:val="0061414C"/>
    <w:rsid w:val="00624086"/>
    <w:rsid w:val="0067127A"/>
    <w:rsid w:val="006818ED"/>
    <w:rsid w:val="006B4E7B"/>
    <w:rsid w:val="006C7C8E"/>
    <w:rsid w:val="006F5CD7"/>
    <w:rsid w:val="00707FD9"/>
    <w:rsid w:val="00727AB1"/>
    <w:rsid w:val="00741507"/>
    <w:rsid w:val="007A306B"/>
    <w:rsid w:val="007A6750"/>
    <w:rsid w:val="00850FEF"/>
    <w:rsid w:val="00867E23"/>
    <w:rsid w:val="0090318F"/>
    <w:rsid w:val="00916B0E"/>
    <w:rsid w:val="00941F4A"/>
    <w:rsid w:val="009706DF"/>
    <w:rsid w:val="00A04FE2"/>
    <w:rsid w:val="00A14918"/>
    <w:rsid w:val="00A23E2E"/>
    <w:rsid w:val="00A31F14"/>
    <w:rsid w:val="00A33CD6"/>
    <w:rsid w:val="00A75C43"/>
    <w:rsid w:val="00A83DCD"/>
    <w:rsid w:val="00AA7C4D"/>
    <w:rsid w:val="00AB4848"/>
    <w:rsid w:val="00AF34D6"/>
    <w:rsid w:val="00B06518"/>
    <w:rsid w:val="00B12BAA"/>
    <w:rsid w:val="00B22614"/>
    <w:rsid w:val="00B41F5F"/>
    <w:rsid w:val="00B47295"/>
    <w:rsid w:val="00B543A2"/>
    <w:rsid w:val="00B65923"/>
    <w:rsid w:val="00B65C37"/>
    <w:rsid w:val="00B769DF"/>
    <w:rsid w:val="00B93CDF"/>
    <w:rsid w:val="00B96378"/>
    <w:rsid w:val="00BD3BC1"/>
    <w:rsid w:val="00C60515"/>
    <w:rsid w:val="00C74ECF"/>
    <w:rsid w:val="00C86749"/>
    <w:rsid w:val="00C86DB8"/>
    <w:rsid w:val="00C91A9E"/>
    <w:rsid w:val="00CB1C4A"/>
    <w:rsid w:val="00CD31E0"/>
    <w:rsid w:val="00CE3558"/>
    <w:rsid w:val="00D122D8"/>
    <w:rsid w:val="00D423CB"/>
    <w:rsid w:val="00E059D0"/>
    <w:rsid w:val="00E44875"/>
    <w:rsid w:val="00E72182"/>
    <w:rsid w:val="00EF2832"/>
    <w:rsid w:val="00F20356"/>
    <w:rsid w:val="00F55AD1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A83F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styleId="Strong">
    <w:name w:val="Strong"/>
    <w:basedOn w:val="DefaultParagraphFont"/>
    <w:uiPriority w:val="22"/>
    <w:qFormat/>
    <w:rsid w:val="006712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lexandra</cp:lastModifiedBy>
  <cp:revision>4</cp:revision>
  <dcterms:created xsi:type="dcterms:W3CDTF">2018-03-02T08:13:00Z</dcterms:created>
  <dcterms:modified xsi:type="dcterms:W3CDTF">2018-04-26T11:36:00Z</dcterms:modified>
</cp:coreProperties>
</file>